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D40D3F" w14:textId="5F4807C3" w:rsidR="00C3561C" w:rsidRPr="006E64FB" w:rsidRDefault="00410D6A" w:rsidP="00C3561C">
      <w:pPr>
        <w:jc w:val="center"/>
        <w:rPr>
          <w:rFonts w:ascii="Cambria" w:hAnsi="Cambria" w:cs="Tahoma"/>
          <w:b/>
          <w:sz w:val="22"/>
          <w:szCs w:val="22"/>
        </w:rPr>
      </w:pPr>
      <w:r>
        <w:rPr>
          <w:rFonts w:ascii="Cambria" w:hAnsi="Cambria" w:cs="Tahoma"/>
          <w:b/>
          <w:noProof/>
          <w:sz w:val="22"/>
          <w:szCs w:val="22"/>
        </w:rPr>
        <w:drawing>
          <wp:inline distT="0" distB="0" distL="0" distR="0" wp14:anchorId="695EACE3" wp14:editId="7FFD9B30">
            <wp:extent cx="3185113" cy="74399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I Logo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5113" cy="743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CF0EB" w14:textId="77777777" w:rsidR="00C3561C" w:rsidRPr="006E64FB" w:rsidRDefault="00C3561C" w:rsidP="00C3561C">
      <w:pPr>
        <w:jc w:val="center"/>
        <w:rPr>
          <w:rFonts w:ascii="Cambria" w:hAnsi="Cambria" w:cs="Tahoma"/>
          <w:sz w:val="22"/>
          <w:szCs w:val="22"/>
        </w:rPr>
      </w:pPr>
    </w:p>
    <w:p w14:paraId="1C8348B5" w14:textId="79FDFFBB" w:rsidR="00C3561C" w:rsidRPr="006E64FB" w:rsidRDefault="00C3561C" w:rsidP="00F021B4">
      <w:pPr>
        <w:jc w:val="center"/>
        <w:rPr>
          <w:rFonts w:ascii="Cambria" w:hAnsi="Cambria" w:cs="Tahoma"/>
          <w:b/>
        </w:rPr>
      </w:pPr>
      <w:r w:rsidRPr="006E64FB">
        <w:rPr>
          <w:rFonts w:ascii="Cambria" w:hAnsi="Cambria" w:cs="Tahoma"/>
          <w:b/>
        </w:rPr>
        <w:t>AGENDA</w:t>
      </w:r>
      <w:r w:rsidR="00F021B4" w:rsidRPr="006E64FB">
        <w:rPr>
          <w:rFonts w:ascii="Cambria" w:hAnsi="Cambria" w:cs="Tahoma"/>
          <w:b/>
        </w:rPr>
        <w:br/>
      </w:r>
      <w:r w:rsidRPr="006E64FB">
        <w:rPr>
          <w:rFonts w:ascii="Cambria" w:hAnsi="Cambria" w:cs="Tahoma"/>
          <w:b/>
        </w:rPr>
        <w:t>Session #</w:t>
      </w:r>
      <w:r w:rsidR="000D08C8">
        <w:rPr>
          <w:rFonts w:ascii="Cambria" w:hAnsi="Cambria" w:cs="Tahoma"/>
          <w:b/>
        </w:rPr>
        <w:t>10</w:t>
      </w:r>
    </w:p>
    <w:p w14:paraId="7388F95B" w14:textId="717DDFD6" w:rsidR="00C3561C" w:rsidRPr="006E64FB" w:rsidRDefault="000D08C8" w:rsidP="00C3561C">
      <w:pPr>
        <w:jc w:val="center"/>
        <w:rPr>
          <w:rFonts w:ascii="Cambria" w:hAnsi="Cambria" w:cs="Tahoma"/>
          <w:b/>
          <w:sz w:val="22"/>
          <w:szCs w:val="22"/>
        </w:rPr>
      </w:pPr>
      <w:r>
        <w:rPr>
          <w:rFonts w:ascii="Cambria" w:hAnsi="Cambria" w:cs="Tahoma"/>
          <w:b/>
          <w:sz w:val="22"/>
          <w:szCs w:val="22"/>
        </w:rPr>
        <w:t>October 22</w:t>
      </w:r>
      <w:r w:rsidR="00091E65" w:rsidRPr="006E64FB">
        <w:rPr>
          <w:rFonts w:ascii="Cambria" w:hAnsi="Cambria" w:cs="Tahoma"/>
          <w:b/>
          <w:sz w:val="22"/>
          <w:szCs w:val="22"/>
        </w:rPr>
        <w:t>, 201</w:t>
      </w:r>
      <w:r w:rsidR="002B1BA4">
        <w:rPr>
          <w:rFonts w:ascii="Cambria" w:hAnsi="Cambria" w:cs="Tahoma"/>
          <w:b/>
          <w:sz w:val="22"/>
          <w:szCs w:val="22"/>
        </w:rPr>
        <w:t>9</w:t>
      </w:r>
    </w:p>
    <w:p w14:paraId="68D2FB56" w14:textId="77777777" w:rsidR="00C3561C" w:rsidRPr="006E64FB" w:rsidRDefault="00C3561C" w:rsidP="00C3561C">
      <w:pPr>
        <w:jc w:val="center"/>
        <w:rPr>
          <w:rFonts w:ascii="Cambria" w:hAnsi="Cambria" w:cs="Tahoma"/>
          <w:b/>
        </w:rPr>
      </w:pPr>
      <w:r w:rsidRPr="006E64FB">
        <w:rPr>
          <w:rFonts w:ascii="Cambria" w:hAnsi="Cambria" w:cs="Tahoma"/>
          <w:b/>
          <w:sz w:val="22"/>
          <w:szCs w:val="22"/>
        </w:rPr>
        <w:t>6:00 – 8:30 PM</w:t>
      </w:r>
    </w:p>
    <w:p w14:paraId="01010603" w14:textId="77777777" w:rsidR="00C3561C" w:rsidRPr="006E64FB" w:rsidRDefault="00C3561C" w:rsidP="00C3561C">
      <w:pPr>
        <w:jc w:val="center"/>
        <w:rPr>
          <w:rFonts w:ascii="Cambria" w:hAnsi="Cambria" w:cs="Tahoma"/>
          <w:b/>
          <w:sz w:val="22"/>
          <w:szCs w:val="22"/>
        </w:rPr>
      </w:pPr>
    </w:p>
    <w:p w14:paraId="65AF8888" w14:textId="77777777" w:rsidR="00C3561C" w:rsidRPr="00F04056" w:rsidRDefault="00C3561C" w:rsidP="00C3561C">
      <w:pPr>
        <w:rPr>
          <w:rFonts w:ascii="Cambria" w:hAnsi="Cambria" w:cs="Tahoma"/>
        </w:rPr>
      </w:pPr>
    </w:p>
    <w:p w14:paraId="1A15B1AC" w14:textId="77777777" w:rsidR="00C3561C" w:rsidRPr="00F04056" w:rsidRDefault="006E64FB" w:rsidP="006E64FB">
      <w:pPr>
        <w:rPr>
          <w:rFonts w:ascii="Cambria" w:hAnsi="Cambria"/>
          <w:b/>
        </w:rPr>
      </w:pPr>
      <w:r w:rsidRPr="00F04056">
        <w:rPr>
          <w:rFonts w:ascii="Cambria" w:hAnsi="Cambria"/>
          <w:b/>
        </w:rPr>
        <w:t>Check-In</w:t>
      </w:r>
    </w:p>
    <w:p w14:paraId="4D4DD0A0" w14:textId="77777777" w:rsidR="00C3561C" w:rsidRPr="00F04056" w:rsidRDefault="00C3561C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F04056">
        <w:rPr>
          <w:rFonts w:ascii="Cambria" w:hAnsi="Cambria"/>
        </w:rPr>
        <w:t>Sign in</w:t>
      </w:r>
    </w:p>
    <w:p w14:paraId="3D496C5B" w14:textId="77777777" w:rsidR="00C3561C" w:rsidRPr="00F04056" w:rsidRDefault="00C3561C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F04056">
        <w:rPr>
          <w:rFonts w:ascii="Cambria" w:hAnsi="Cambria"/>
        </w:rPr>
        <w:t>Pick up handouts</w:t>
      </w:r>
    </w:p>
    <w:p w14:paraId="44CEBDEB" w14:textId="5E862438" w:rsidR="00C3561C" w:rsidRDefault="002947C7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F04056">
        <w:rPr>
          <w:rFonts w:ascii="Cambria" w:hAnsi="Cambria"/>
        </w:rPr>
        <w:t>Find nametag – that’s your seat</w:t>
      </w:r>
      <w:r w:rsidR="00C3561C" w:rsidRPr="00F04056">
        <w:rPr>
          <w:rFonts w:ascii="Cambria" w:hAnsi="Cambria"/>
        </w:rPr>
        <w:t xml:space="preserve"> for the night</w:t>
      </w:r>
    </w:p>
    <w:p w14:paraId="2EE022D6" w14:textId="67A5401C" w:rsidR="00B34526" w:rsidRPr="00F04056" w:rsidRDefault="00B34526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>
        <w:rPr>
          <w:rFonts w:ascii="Cambria" w:hAnsi="Cambria"/>
        </w:rPr>
        <w:t>Photos for class directory</w:t>
      </w:r>
    </w:p>
    <w:p w14:paraId="4A58B890" w14:textId="77777777" w:rsidR="00C3561C" w:rsidRPr="00F04056" w:rsidRDefault="00C3561C" w:rsidP="006E64FB">
      <w:pPr>
        <w:rPr>
          <w:rFonts w:ascii="Cambria" w:hAnsi="Cambria"/>
        </w:rPr>
      </w:pPr>
    </w:p>
    <w:p w14:paraId="48AD3E22" w14:textId="25B7A819" w:rsidR="002E49BC" w:rsidRPr="00F04056" w:rsidRDefault="0098081C" w:rsidP="00890426">
      <w:pPr>
        <w:spacing w:line="360" w:lineRule="auto"/>
        <w:rPr>
          <w:rFonts w:ascii="Cambria" w:hAnsi="Cambria"/>
          <w:b/>
          <w:u w:val="single"/>
        </w:rPr>
      </w:pPr>
      <w:r>
        <w:rPr>
          <w:rFonts w:ascii="Cambria" w:hAnsi="Cambria"/>
          <w:b/>
          <w:u w:val="single"/>
        </w:rPr>
        <w:t>Housekeeping</w:t>
      </w:r>
    </w:p>
    <w:p w14:paraId="351B28D0" w14:textId="709B798F" w:rsidR="00890426" w:rsidRPr="002711CA" w:rsidRDefault="002711CA" w:rsidP="002711CA">
      <w:pPr>
        <w:pStyle w:val="ListParagraph"/>
        <w:numPr>
          <w:ilvl w:val="0"/>
          <w:numId w:val="13"/>
        </w:numPr>
        <w:spacing w:line="276" w:lineRule="auto"/>
        <w:rPr>
          <w:rFonts w:ascii="Cambria" w:hAnsi="Cambria"/>
        </w:rPr>
      </w:pPr>
      <w:bookmarkStart w:id="0" w:name="_GoBack"/>
      <w:bookmarkEnd w:id="0"/>
      <w:r w:rsidRPr="002711CA">
        <w:rPr>
          <w:rFonts w:ascii="Cambria" w:hAnsi="Cambria"/>
        </w:rPr>
        <w:t>Graduation</w:t>
      </w:r>
    </w:p>
    <w:p w14:paraId="1C7C88DE" w14:textId="17936165" w:rsidR="002711CA" w:rsidRPr="002711CA" w:rsidRDefault="002711CA" w:rsidP="002711CA">
      <w:pPr>
        <w:pStyle w:val="ListParagraph"/>
        <w:numPr>
          <w:ilvl w:val="0"/>
          <w:numId w:val="13"/>
        </w:numPr>
        <w:spacing w:line="276" w:lineRule="auto"/>
        <w:rPr>
          <w:rFonts w:ascii="Cambria" w:hAnsi="Cambria"/>
        </w:rPr>
      </w:pPr>
      <w:proofErr w:type="spellStart"/>
      <w:r w:rsidRPr="002711CA">
        <w:rPr>
          <w:rFonts w:ascii="Cambria" w:hAnsi="Cambria"/>
        </w:rPr>
        <w:t>Microgrant</w:t>
      </w:r>
      <w:proofErr w:type="spellEnd"/>
      <w:r w:rsidRPr="002711CA">
        <w:rPr>
          <w:rFonts w:ascii="Cambria" w:hAnsi="Cambria"/>
        </w:rPr>
        <w:t xml:space="preserve"> Questions</w:t>
      </w:r>
    </w:p>
    <w:p w14:paraId="15513143" w14:textId="77777777" w:rsidR="00410D6A" w:rsidRDefault="00410D6A" w:rsidP="00410D6A">
      <w:pPr>
        <w:spacing w:line="360" w:lineRule="auto"/>
        <w:rPr>
          <w:rFonts w:ascii="Cambria" w:hAnsi="Cambria"/>
          <w:b/>
        </w:rPr>
      </w:pPr>
    </w:p>
    <w:p w14:paraId="0D99D084" w14:textId="30BD38DC" w:rsidR="00410D6A" w:rsidRPr="00F04056" w:rsidRDefault="002711CA" w:rsidP="00410D6A">
      <w:pPr>
        <w:spacing w:line="360" w:lineRule="auto"/>
        <w:rPr>
          <w:rFonts w:ascii="Cambria" w:hAnsi="Cambria"/>
          <w:b/>
          <w:u w:val="single"/>
        </w:rPr>
      </w:pPr>
      <w:r>
        <w:rPr>
          <w:rFonts w:ascii="Cambria" w:hAnsi="Cambria"/>
          <w:b/>
          <w:u w:val="single"/>
        </w:rPr>
        <w:t>Effective Meetings</w:t>
      </w:r>
    </w:p>
    <w:p w14:paraId="60E11DB6" w14:textId="6EB50CCB" w:rsidR="00410D6A" w:rsidRPr="002711CA" w:rsidRDefault="002711CA" w:rsidP="00410D6A">
      <w:pPr>
        <w:pStyle w:val="ListParagraph"/>
        <w:numPr>
          <w:ilvl w:val="0"/>
          <w:numId w:val="13"/>
        </w:numPr>
        <w:spacing w:line="360" w:lineRule="auto"/>
        <w:rPr>
          <w:rFonts w:ascii="Cambria" w:hAnsi="Cambria"/>
        </w:rPr>
      </w:pPr>
      <w:r w:rsidRPr="002711CA">
        <w:rPr>
          <w:rFonts w:ascii="Cambria" w:hAnsi="Cambria"/>
        </w:rPr>
        <w:t>Three Parts of an Effective Meeting</w:t>
      </w:r>
    </w:p>
    <w:p w14:paraId="2117D94A" w14:textId="77777777" w:rsidR="000F4C61" w:rsidRPr="00B34526" w:rsidRDefault="000F4C61" w:rsidP="00B34526">
      <w:pPr>
        <w:spacing w:line="360" w:lineRule="auto"/>
        <w:rPr>
          <w:rFonts w:ascii="Cambria" w:hAnsi="Cambria"/>
          <w:b/>
        </w:rPr>
      </w:pPr>
    </w:p>
    <w:p w14:paraId="60D42109" w14:textId="1BE4C6AD" w:rsidR="00890426" w:rsidRPr="00F04056" w:rsidRDefault="002711CA" w:rsidP="00890426">
      <w:pPr>
        <w:spacing w:line="360" w:lineRule="auto"/>
        <w:rPr>
          <w:rFonts w:ascii="Cambria" w:hAnsi="Cambria"/>
          <w:b/>
          <w:u w:val="single"/>
        </w:rPr>
      </w:pPr>
      <w:r>
        <w:rPr>
          <w:rFonts w:ascii="Cambria" w:hAnsi="Cambria"/>
          <w:b/>
          <w:u w:val="single"/>
        </w:rPr>
        <w:t>Presentation Tips</w:t>
      </w:r>
    </w:p>
    <w:p w14:paraId="4241E142" w14:textId="0E6E6813" w:rsidR="00890426" w:rsidRPr="002711CA" w:rsidRDefault="002711CA" w:rsidP="00890426">
      <w:pPr>
        <w:pStyle w:val="ListParagraph"/>
        <w:numPr>
          <w:ilvl w:val="0"/>
          <w:numId w:val="12"/>
        </w:numPr>
        <w:spacing w:line="360" w:lineRule="auto"/>
        <w:rPr>
          <w:rFonts w:ascii="Cambria" w:hAnsi="Cambria"/>
        </w:rPr>
      </w:pPr>
      <w:r w:rsidRPr="002711CA">
        <w:rPr>
          <w:rFonts w:ascii="Cambria" w:hAnsi="Cambria"/>
        </w:rPr>
        <w:t>Public Speaking and Delivery Styles</w:t>
      </w:r>
    </w:p>
    <w:p w14:paraId="33A95E50" w14:textId="77777777" w:rsidR="000F4C61" w:rsidRPr="00F04056" w:rsidRDefault="000F4C61" w:rsidP="000F4C61">
      <w:pPr>
        <w:pStyle w:val="ListParagraph"/>
        <w:spacing w:line="360" w:lineRule="auto"/>
        <w:rPr>
          <w:rFonts w:ascii="Cambria" w:hAnsi="Cambria"/>
          <w:b/>
        </w:rPr>
      </w:pPr>
    </w:p>
    <w:p w14:paraId="7098028B" w14:textId="79683CFB" w:rsidR="00E31312" w:rsidRPr="00F04056" w:rsidRDefault="002B1BA4" w:rsidP="00E31312">
      <w:pPr>
        <w:spacing w:line="360" w:lineRule="auto"/>
        <w:rPr>
          <w:rFonts w:ascii="Cambria" w:hAnsi="Cambria"/>
          <w:b/>
          <w:u w:val="single"/>
        </w:rPr>
      </w:pPr>
      <w:r>
        <w:rPr>
          <w:rFonts w:ascii="Cambria" w:hAnsi="Cambria"/>
          <w:b/>
          <w:u w:val="single"/>
        </w:rPr>
        <w:t>Power Analysis</w:t>
      </w:r>
    </w:p>
    <w:p w14:paraId="22885C11" w14:textId="0C31BE3B" w:rsidR="00E31312" w:rsidRPr="00146E6F" w:rsidRDefault="002B1BA4" w:rsidP="00E31312">
      <w:pPr>
        <w:pStyle w:val="ListParagraph"/>
        <w:numPr>
          <w:ilvl w:val="0"/>
          <w:numId w:val="12"/>
        </w:numPr>
        <w:spacing w:line="360" w:lineRule="auto"/>
        <w:rPr>
          <w:rFonts w:ascii="Cambria" w:hAnsi="Cambria"/>
          <w:u w:val="single"/>
        </w:rPr>
      </w:pPr>
      <w:r>
        <w:rPr>
          <w:rFonts w:ascii="Cambria" w:hAnsi="Cambria"/>
          <w:bCs/>
        </w:rPr>
        <w:t>Who do you need on your side?</w:t>
      </w:r>
    </w:p>
    <w:p w14:paraId="1B5DD8E3" w14:textId="77777777" w:rsidR="00146E6F" w:rsidRDefault="00146E6F" w:rsidP="00146E6F">
      <w:pPr>
        <w:spacing w:line="360" w:lineRule="auto"/>
        <w:rPr>
          <w:rFonts w:ascii="Cambria" w:hAnsi="Cambria"/>
          <w:u w:val="single"/>
        </w:rPr>
      </w:pPr>
    </w:p>
    <w:p w14:paraId="1E7151F0" w14:textId="175CD057" w:rsidR="00146E6F" w:rsidRPr="00F04056" w:rsidRDefault="00146E6F" w:rsidP="00146E6F">
      <w:pPr>
        <w:spacing w:line="360" w:lineRule="auto"/>
        <w:rPr>
          <w:rFonts w:ascii="Cambria" w:hAnsi="Cambria"/>
          <w:b/>
          <w:u w:val="single"/>
        </w:rPr>
      </w:pPr>
      <w:r>
        <w:rPr>
          <w:rFonts w:ascii="Cambria" w:hAnsi="Cambria"/>
          <w:b/>
          <w:u w:val="single"/>
        </w:rPr>
        <w:t>Program Wrap-Up</w:t>
      </w:r>
    </w:p>
    <w:p w14:paraId="263DE0A7" w14:textId="36DF6741" w:rsidR="00B34526" w:rsidRPr="00146E6F" w:rsidRDefault="00146E6F" w:rsidP="00146E6F">
      <w:pPr>
        <w:pStyle w:val="ListParagraph"/>
        <w:numPr>
          <w:ilvl w:val="0"/>
          <w:numId w:val="12"/>
        </w:numPr>
        <w:spacing w:line="360" w:lineRule="auto"/>
        <w:rPr>
          <w:rFonts w:ascii="Cambria" w:hAnsi="Cambria"/>
          <w:u w:val="single"/>
        </w:rPr>
      </w:pPr>
      <w:r>
        <w:rPr>
          <w:rFonts w:ascii="Cambria" w:hAnsi="Cambria"/>
          <w:bCs/>
        </w:rPr>
        <w:t>Closing Circle</w:t>
      </w:r>
    </w:p>
    <w:p w14:paraId="3179F1A8" w14:textId="77777777" w:rsidR="00C923D6" w:rsidRDefault="00C923D6" w:rsidP="00FB6C3A">
      <w:pPr>
        <w:spacing w:line="480" w:lineRule="auto"/>
        <w:rPr>
          <w:rFonts w:ascii="Cambria" w:hAnsi="Cambria"/>
          <w:b/>
        </w:rPr>
      </w:pPr>
    </w:p>
    <w:p w14:paraId="77D4E10C" w14:textId="77777777" w:rsidR="00B3645B" w:rsidRPr="006E64FB" w:rsidRDefault="00370924" w:rsidP="00FB6C3A">
      <w:pPr>
        <w:spacing w:line="480" w:lineRule="auto"/>
        <w:rPr>
          <w:rFonts w:ascii="Cambria" w:hAnsi="Cambria"/>
          <w:b/>
        </w:rPr>
      </w:pPr>
      <w:r w:rsidRPr="006E64FB">
        <w:rPr>
          <w:rFonts w:ascii="Cambria" w:hAnsi="Cambria"/>
          <w:b/>
        </w:rPr>
        <w:t xml:space="preserve">Good Night and Safe Travels Home! </w:t>
      </w:r>
    </w:p>
    <w:sectPr w:rsidR="00B3645B" w:rsidRPr="006E64FB" w:rsidSect="006E64FB">
      <w:footerReference w:type="default" r:id="rId9"/>
      <w:pgSz w:w="12240" w:h="15840"/>
      <w:pgMar w:top="720" w:right="153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52054D" w14:textId="77777777" w:rsidR="001B60FF" w:rsidRDefault="001B60FF" w:rsidP="006E64FB">
      <w:r>
        <w:separator/>
      </w:r>
    </w:p>
  </w:endnote>
  <w:endnote w:type="continuationSeparator" w:id="0">
    <w:p w14:paraId="7DAF10D3" w14:textId="77777777" w:rsidR="001B60FF" w:rsidRDefault="001B60FF" w:rsidP="006E64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C3E64F" w14:textId="77777777" w:rsidR="00581FCA" w:rsidRPr="006E64FB" w:rsidRDefault="00581FCA" w:rsidP="00581FCA">
    <w:pPr>
      <w:jc w:val="center"/>
      <w:rPr>
        <w:rFonts w:ascii="Cambria" w:hAnsi="Cambria" w:cs="Tahoma"/>
        <w:b/>
        <w:sz w:val="18"/>
        <w:szCs w:val="18"/>
      </w:rPr>
    </w:pPr>
    <w:r w:rsidRPr="006E64FB">
      <w:rPr>
        <w:rFonts w:ascii="Cambria" w:hAnsi="Cambria" w:cs="Tahoma"/>
        <w:b/>
        <w:noProof/>
        <w:sz w:val="18"/>
        <w:szCs w:val="18"/>
      </w:rPr>
      <w:drawing>
        <wp:inline distT="0" distB="0" distL="0" distR="0" wp14:anchorId="0B6E826B" wp14:editId="298DFC31">
          <wp:extent cx="2133600" cy="44005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FN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3599" cy="440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673DF0" w14:textId="77777777" w:rsidR="00581FCA" w:rsidRPr="006E64FB" w:rsidRDefault="00581FCA" w:rsidP="00581FCA">
    <w:pPr>
      <w:rPr>
        <w:rFonts w:ascii="Cambria" w:hAnsi="Cambria" w:cs="Tahoma"/>
        <w:b/>
        <w:sz w:val="18"/>
        <w:szCs w:val="18"/>
      </w:rPr>
    </w:pPr>
  </w:p>
  <w:p w14:paraId="2CC006D7" w14:textId="23491868" w:rsidR="00581FCA" w:rsidRPr="006E64FB" w:rsidRDefault="00581FCA" w:rsidP="00581FCA">
    <w:pPr>
      <w:jc w:val="center"/>
      <w:rPr>
        <w:rFonts w:ascii="Cambria" w:hAnsi="Cambria" w:cs="Tahoma"/>
        <w:b/>
        <w:sz w:val="18"/>
        <w:szCs w:val="18"/>
      </w:rPr>
    </w:pPr>
    <w:r w:rsidRPr="006E64FB">
      <w:rPr>
        <w:rFonts w:ascii="Cambria" w:hAnsi="Cambria" w:cs="Tahoma"/>
        <w:b/>
        <w:sz w:val="18"/>
        <w:szCs w:val="18"/>
      </w:rPr>
      <w:t xml:space="preserve">Center For Neighborhoods    |   </w:t>
    </w:r>
    <w:r w:rsidR="00EF6C15">
      <w:rPr>
        <w:rFonts w:ascii="Cambria" w:hAnsi="Cambria" w:cs="Tahoma"/>
        <w:b/>
        <w:sz w:val="18"/>
        <w:szCs w:val="18"/>
      </w:rPr>
      <w:t>507 S. 3</w:t>
    </w:r>
    <w:r w:rsidR="00EF6C15" w:rsidRPr="00EF6C15">
      <w:rPr>
        <w:rFonts w:ascii="Cambria" w:hAnsi="Cambria" w:cs="Tahoma"/>
        <w:b/>
        <w:sz w:val="18"/>
        <w:szCs w:val="18"/>
        <w:vertAlign w:val="superscript"/>
      </w:rPr>
      <w:t>rd</w:t>
    </w:r>
    <w:r w:rsidR="00EF6C15">
      <w:rPr>
        <w:rFonts w:ascii="Cambria" w:hAnsi="Cambria" w:cs="Tahoma"/>
        <w:b/>
        <w:sz w:val="18"/>
        <w:szCs w:val="18"/>
      </w:rPr>
      <w:t xml:space="preserve"> Street</w:t>
    </w:r>
    <w:r w:rsidRPr="006E64FB">
      <w:rPr>
        <w:rFonts w:ascii="Cambria" w:hAnsi="Cambria" w:cs="Tahoma"/>
        <w:b/>
        <w:sz w:val="18"/>
        <w:szCs w:val="18"/>
      </w:rPr>
      <w:t>, Louisville, KY    |   502.589.0343</w:t>
    </w:r>
  </w:p>
  <w:p w14:paraId="4D5C0071" w14:textId="123BBEF2" w:rsidR="006E64FB" w:rsidRDefault="00581FCA" w:rsidP="00581FCA">
    <w:pPr>
      <w:jc w:val="center"/>
    </w:pPr>
    <w:r w:rsidRPr="006E64FB">
      <w:rPr>
        <w:rFonts w:ascii="Cambria" w:hAnsi="Cambria" w:cs="Tahoma"/>
        <w:b/>
        <w:sz w:val="18"/>
        <w:szCs w:val="18"/>
      </w:rPr>
      <w:t>www.centerforneighborhoods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47FDF5" w14:textId="77777777" w:rsidR="001B60FF" w:rsidRDefault="001B60FF" w:rsidP="006E64FB">
      <w:r>
        <w:separator/>
      </w:r>
    </w:p>
  </w:footnote>
  <w:footnote w:type="continuationSeparator" w:id="0">
    <w:p w14:paraId="228FB425" w14:textId="77777777" w:rsidR="001B60FF" w:rsidRDefault="001B60FF" w:rsidP="006E64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54229"/>
    <w:multiLevelType w:val="hybridMultilevel"/>
    <w:tmpl w:val="ACD05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A2179"/>
    <w:multiLevelType w:val="hybridMultilevel"/>
    <w:tmpl w:val="D30AB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C1616"/>
    <w:multiLevelType w:val="hybridMultilevel"/>
    <w:tmpl w:val="200CB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FB2067"/>
    <w:multiLevelType w:val="hybridMultilevel"/>
    <w:tmpl w:val="AE767C4C"/>
    <w:lvl w:ilvl="0" w:tplc="E84C4E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542B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4234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9015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56C4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0A26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8ACB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8891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4EBC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9312F55"/>
    <w:multiLevelType w:val="hybridMultilevel"/>
    <w:tmpl w:val="8EB66D14"/>
    <w:lvl w:ilvl="0" w:tplc="FACE55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747817"/>
    <w:multiLevelType w:val="hybridMultilevel"/>
    <w:tmpl w:val="4D62F6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6E96B92"/>
    <w:multiLevelType w:val="hybridMultilevel"/>
    <w:tmpl w:val="EFB0E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CC1FFC"/>
    <w:multiLevelType w:val="hybridMultilevel"/>
    <w:tmpl w:val="512C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E925F4"/>
    <w:multiLevelType w:val="hybridMultilevel"/>
    <w:tmpl w:val="2D129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416BAF"/>
    <w:multiLevelType w:val="hybridMultilevel"/>
    <w:tmpl w:val="8A160D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0B1144"/>
    <w:multiLevelType w:val="hybridMultilevel"/>
    <w:tmpl w:val="35F0A00C"/>
    <w:lvl w:ilvl="0" w:tplc="959274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5A02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288B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5EC4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9437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E6E1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3662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AC2B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448E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8D12BCC"/>
    <w:multiLevelType w:val="hybridMultilevel"/>
    <w:tmpl w:val="D27C6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DD721D"/>
    <w:multiLevelType w:val="hybridMultilevel"/>
    <w:tmpl w:val="212017A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5"/>
  </w:num>
  <w:num w:numId="4">
    <w:abstractNumId w:val="12"/>
  </w:num>
  <w:num w:numId="5">
    <w:abstractNumId w:val="6"/>
  </w:num>
  <w:num w:numId="6">
    <w:abstractNumId w:val="7"/>
  </w:num>
  <w:num w:numId="7">
    <w:abstractNumId w:val="0"/>
  </w:num>
  <w:num w:numId="8">
    <w:abstractNumId w:val="2"/>
  </w:num>
  <w:num w:numId="9">
    <w:abstractNumId w:val="3"/>
  </w:num>
  <w:num w:numId="10">
    <w:abstractNumId w:val="10"/>
  </w:num>
  <w:num w:numId="11">
    <w:abstractNumId w:val="11"/>
  </w:num>
  <w:num w:numId="12">
    <w:abstractNumId w:val="8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E0M7c0MzI1MTNV0lEKTi0uzszPAykwrQUAECeseiwAAAA="/>
  </w:docVars>
  <w:rsids>
    <w:rsidRoot w:val="00C3561C"/>
    <w:rsid w:val="00011D01"/>
    <w:rsid w:val="00023251"/>
    <w:rsid w:val="00023B4F"/>
    <w:rsid w:val="00090C32"/>
    <w:rsid w:val="00091E65"/>
    <w:rsid w:val="000A0456"/>
    <w:rsid w:val="000D08C8"/>
    <w:rsid w:val="000F3752"/>
    <w:rsid w:val="000F4C61"/>
    <w:rsid w:val="00106FE1"/>
    <w:rsid w:val="0013755A"/>
    <w:rsid w:val="00146E6F"/>
    <w:rsid w:val="00146FE6"/>
    <w:rsid w:val="00176C1A"/>
    <w:rsid w:val="001B15ED"/>
    <w:rsid w:val="001B60FF"/>
    <w:rsid w:val="001E03B9"/>
    <w:rsid w:val="001F2C6A"/>
    <w:rsid w:val="002711CA"/>
    <w:rsid w:val="002947C7"/>
    <w:rsid w:val="002B1BA4"/>
    <w:rsid w:val="002E49BC"/>
    <w:rsid w:val="00342EEE"/>
    <w:rsid w:val="0035405A"/>
    <w:rsid w:val="00370924"/>
    <w:rsid w:val="003C38EC"/>
    <w:rsid w:val="00410D6A"/>
    <w:rsid w:val="00440012"/>
    <w:rsid w:val="004616C1"/>
    <w:rsid w:val="004C3FD5"/>
    <w:rsid w:val="0053702B"/>
    <w:rsid w:val="00545A9F"/>
    <w:rsid w:val="00581FCA"/>
    <w:rsid w:val="005C2BA3"/>
    <w:rsid w:val="005F040E"/>
    <w:rsid w:val="00604A51"/>
    <w:rsid w:val="00672DB6"/>
    <w:rsid w:val="006A39DC"/>
    <w:rsid w:val="006E64FB"/>
    <w:rsid w:val="006F57E1"/>
    <w:rsid w:val="00725256"/>
    <w:rsid w:val="00791590"/>
    <w:rsid w:val="00890426"/>
    <w:rsid w:val="00897F16"/>
    <w:rsid w:val="0093409C"/>
    <w:rsid w:val="0098081C"/>
    <w:rsid w:val="009B664C"/>
    <w:rsid w:val="009D2DCE"/>
    <w:rsid w:val="00A17D1A"/>
    <w:rsid w:val="00A61713"/>
    <w:rsid w:val="00AD6423"/>
    <w:rsid w:val="00B34526"/>
    <w:rsid w:val="00B3645B"/>
    <w:rsid w:val="00C10468"/>
    <w:rsid w:val="00C3561C"/>
    <w:rsid w:val="00C923D6"/>
    <w:rsid w:val="00C96006"/>
    <w:rsid w:val="00D15DC7"/>
    <w:rsid w:val="00D252ED"/>
    <w:rsid w:val="00DC1F9E"/>
    <w:rsid w:val="00E31312"/>
    <w:rsid w:val="00E62A1D"/>
    <w:rsid w:val="00EF1BA6"/>
    <w:rsid w:val="00EF6C15"/>
    <w:rsid w:val="00F021B4"/>
    <w:rsid w:val="00F04056"/>
    <w:rsid w:val="00F06E40"/>
    <w:rsid w:val="00FB6C3A"/>
    <w:rsid w:val="00FC2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7B730F"/>
  <w15:docId w15:val="{A9E9DCAB-D68A-403C-B26F-789366224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6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356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561C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64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E64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64F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E64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64FB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E31312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79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93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74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08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089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6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94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6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0441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44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329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08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117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4CDD45-8287-4157-BF6E-72F508B86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FN</dc:creator>
  <cp:lastModifiedBy>Senior Liaison</cp:lastModifiedBy>
  <cp:revision>2</cp:revision>
  <cp:lastPrinted>2016-02-23T16:06:00Z</cp:lastPrinted>
  <dcterms:created xsi:type="dcterms:W3CDTF">2019-10-22T19:27:00Z</dcterms:created>
  <dcterms:modified xsi:type="dcterms:W3CDTF">2019-10-22T19:27:00Z</dcterms:modified>
</cp:coreProperties>
</file>